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897BD0" w14:textId="75D12A5E" w:rsidR="00B81997" w:rsidRDefault="00CF5E73">
      <w:pPr>
        <w:pStyle w:val="1"/>
        <w:jc w:val="center"/>
      </w:pPr>
      <w:r>
        <w:t>More Exercise</w:t>
      </w:r>
      <w:r w:rsidR="00EA4A80">
        <w:t>s</w:t>
      </w:r>
      <w:r>
        <w:t>: Data Types and Variables</w:t>
      </w:r>
    </w:p>
    <w:p w14:paraId="7E691CE1" w14:textId="125A21E1" w:rsidR="00747718" w:rsidRPr="00506A81" w:rsidRDefault="00D40A10" w:rsidP="00747718">
      <w:pPr>
        <w:jc w:val="center"/>
        <w:rPr>
          <w:color w:val="0000FF" w:themeColor="hyperlink"/>
          <w:u w:val="single"/>
          <w:lang w:val="bg-BG"/>
        </w:rPr>
      </w:pPr>
      <w:r w:rsidRPr="00D40A10">
        <w:t>Please, submit your source code solutions for the described problems to the</w:t>
      </w:r>
      <w:r w:rsidR="00747718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47718">
        <w:t>.</w:t>
      </w:r>
    </w:p>
    <w:p w14:paraId="605D215B" w14:textId="49A53EB0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40A10">
        <w:rPr>
          <w:b/>
          <w:i/>
          <w:sz w:val="24"/>
          <w:szCs w:val="24"/>
          <w:u w:val="single"/>
        </w:rPr>
        <w:t xml:space="preserve">These </w:t>
      </w:r>
      <w:r>
        <w:rPr>
          <w:b/>
          <w:i/>
          <w:sz w:val="24"/>
          <w:szCs w:val="24"/>
          <w:u w:val="single"/>
          <w:lang w:val="bg-BG"/>
        </w:rPr>
        <w:t>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55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671"/>
      </w:tblGrid>
      <w:tr w:rsidR="00B81997" w14:paraId="2911F4A0" w14:textId="77777777" w:rsidTr="00A4103C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71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4103C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671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4103C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671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29A0CFC1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</w:t>
      </w:r>
      <w:r w:rsidR="00747718">
        <w:t xml:space="preserve">and </w:t>
      </w:r>
      <w:r>
        <w:t xml:space="preserve">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3"/>
        <w:rPr>
          <w:lang w:val="bg-BG"/>
        </w:rPr>
      </w:pPr>
      <w:r>
        <w:t>Examples</w:t>
      </w:r>
    </w:p>
    <w:tbl>
      <w:tblPr>
        <w:tblStyle w:val="af1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ac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ac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ac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3"/>
        <w:rPr>
          <w:lang w:val="bg-BG"/>
        </w:rPr>
      </w:pPr>
      <w:r>
        <w:t>Examples</w:t>
      </w:r>
    </w:p>
    <w:tbl>
      <w:tblPr>
        <w:tblStyle w:val="af1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CF9DD9" w14:textId="77777777" w:rsidR="0071231F" w:rsidRDefault="0071231F">
      <w:pPr>
        <w:spacing w:before="0" w:after="0" w:line="240" w:lineRule="auto"/>
      </w:pPr>
      <w:r>
        <w:separator/>
      </w:r>
    </w:p>
  </w:endnote>
  <w:endnote w:type="continuationSeparator" w:id="0">
    <w:p w14:paraId="4B4ABCA2" w14:textId="77777777" w:rsidR="0071231F" w:rsidRDefault="0071231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BB2FB9" w14:textId="77777777" w:rsidR="00E21E0B" w:rsidRDefault="00E21E0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85B232" w14:textId="77777777" w:rsidR="00B81997" w:rsidRDefault="00CF5E73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1E0B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E2EA9" w14:textId="77777777" w:rsidR="00E21E0B" w:rsidRDefault="00E21E0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1185F" w14:textId="77777777" w:rsidR="0071231F" w:rsidRDefault="0071231F">
      <w:pPr>
        <w:spacing w:before="0" w:after="0" w:line="240" w:lineRule="auto"/>
      </w:pPr>
      <w:r>
        <w:separator/>
      </w:r>
    </w:p>
  </w:footnote>
  <w:footnote w:type="continuationSeparator" w:id="0">
    <w:p w14:paraId="76455C4A" w14:textId="77777777" w:rsidR="0071231F" w:rsidRDefault="0071231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52331" w14:textId="77777777" w:rsidR="00E21E0B" w:rsidRDefault="00E21E0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D6B37" w14:textId="77777777" w:rsidR="00B81997" w:rsidRDefault="00B81997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3DE95" w14:textId="77777777" w:rsidR="00E21E0B" w:rsidRDefault="00E21E0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1E1768"/>
    <w:rsid w:val="0022448C"/>
    <w:rsid w:val="002554B7"/>
    <w:rsid w:val="00282704"/>
    <w:rsid w:val="002A766C"/>
    <w:rsid w:val="002C2FE3"/>
    <w:rsid w:val="002D5D2C"/>
    <w:rsid w:val="002E5CBF"/>
    <w:rsid w:val="002E76F2"/>
    <w:rsid w:val="00311A12"/>
    <w:rsid w:val="00345644"/>
    <w:rsid w:val="0043583E"/>
    <w:rsid w:val="00452078"/>
    <w:rsid w:val="0049509A"/>
    <w:rsid w:val="00586855"/>
    <w:rsid w:val="005C70F9"/>
    <w:rsid w:val="00621D12"/>
    <w:rsid w:val="006434E5"/>
    <w:rsid w:val="00680015"/>
    <w:rsid w:val="006A5DC1"/>
    <w:rsid w:val="0070573B"/>
    <w:rsid w:val="00705F75"/>
    <w:rsid w:val="0071231F"/>
    <w:rsid w:val="00733789"/>
    <w:rsid w:val="00747718"/>
    <w:rsid w:val="008258CA"/>
    <w:rsid w:val="008550EF"/>
    <w:rsid w:val="008563B5"/>
    <w:rsid w:val="00867B33"/>
    <w:rsid w:val="008A5223"/>
    <w:rsid w:val="008B6993"/>
    <w:rsid w:val="00914736"/>
    <w:rsid w:val="00943905"/>
    <w:rsid w:val="009E2689"/>
    <w:rsid w:val="009F37AA"/>
    <w:rsid w:val="00A20A35"/>
    <w:rsid w:val="00A249C3"/>
    <w:rsid w:val="00A30C21"/>
    <w:rsid w:val="00A33693"/>
    <w:rsid w:val="00A4103C"/>
    <w:rsid w:val="00AF0016"/>
    <w:rsid w:val="00B7391C"/>
    <w:rsid w:val="00B81997"/>
    <w:rsid w:val="00B9300B"/>
    <w:rsid w:val="00B942B0"/>
    <w:rsid w:val="00C115D8"/>
    <w:rsid w:val="00C3175C"/>
    <w:rsid w:val="00CE0625"/>
    <w:rsid w:val="00CE4E39"/>
    <w:rsid w:val="00CF5E73"/>
    <w:rsid w:val="00D40A10"/>
    <w:rsid w:val="00DE3C62"/>
    <w:rsid w:val="00E21E0B"/>
    <w:rsid w:val="00EA4A80"/>
    <w:rsid w:val="00FC7342"/>
    <w:rsid w:val="00FD3825"/>
    <w:rsid w:val="00FE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a1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More-Exercises/172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Ивайло Спасов</cp:lastModifiedBy>
  <cp:revision>37</cp:revision>
  <cp:lastPrinted>2015-10-26T22:35:00Z</cp:lastPrinted>
  <dcterms:created xsi:type="dcterms:W3CDTF">2019-11-12T12:29:00Z</dcterms:created>
  <dcterms:modified xsi:type="dcterms:W3CDTF">2025-05-17T06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